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982645" w:rsidTr="005E21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982645" w:rsidRPr="009C73E5" w:rsidRDefault="00982645" w:rsidP="00195745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t>NTEC Project Activity Record</w:t>
            </w:r>
          </w:p>
        </w:tc>
      </w:tr>
      <w:tr w:rsidR="00982645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982645" w:rsidRPr="00982645" w:rsidRDefault="00982645" w:rsidP="00195745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 w:rsidR="00CC7DA7">
              <w:t xml:space="preserve">s undertaking level 7 </w:t>
            </w:r>
            <w:r w:rsidRPr="00982645">
              <w:t>project</w:t>
            </w:r>
            <w:r w:rsidR="00CC7DA7">
              <w:t xml:space="preserve"> </w:t>
            </w:r>
          </w:p>
        </w:tc>
      </w:tr>
      <w:tr w:rsidR="00982645" w:rsidTr="005E21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:rsidR="00982645" w:rsidRDefault="00982645" w:rsidP="00195745">
            <w:r>
              <w:t xml:space="preserve">Student Name: </w:t>
            </w:r>
            <w:r w:rsidR="005E2182">
              <w:t>Liana Pak</w:t>
            </w:r>
          </w:p>
        </w:tc>
        <w:tc>
          <w:tcPr>
            <w:tcW w:w="4739" w:type="dxa"/>
            <w:gridSpan w:val="4"/>
          </w:tcPr>
          <w:p w:rsidR="00982645" w:rsidRPr="009C73E5" w:rsidRDefault="00982645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 w:rsidR="00CC7DA7"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 w:rsidR="005E2182">
              <w:rPr>
                <w:b/>
              </w:rPr>
              <w:t xml:space="preserve"> 5.03.2018</w:t>
            </w:r>
          </w:p>
        </w:tc>
      </w:tr>
      <w:tr w:rsidR="00982645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982645" w:rsidRDefault="00CC7DA7" w:rsidP="00195745">
            <w:r>
              <w:t xml:space="preserve">Course code and Name: </w:t>
            </w:r>
            <w:r w:rsidR="005E2182">
              <w:t>DC304: Object Oriented System Analysis and Design</w:t>
            </w:r>
          </w:p>
        </w:tc>
      </w:tr>
      <w:tr w:rsidR="00982645" w:rsidTr="005E21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982645" w:rsidRDefault="00982645" w:rsidP="00195745">
            <w:r>
              <w:t>List all activities that you will undertake in relation to the project</w:t>
            </w:r>
            <w:r w:rsidR="00247520">
              <w:t xml:space="preserve"> in the coming week.</w:t>
            </w:r>
          </w:p>
        </w:tc>
      </w:tr>
      <w:tr w:rsidR="004E5F8C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E5F8C" w:rsidRDefault="004E5F8C" w:rsidP="00247520">
            <w:pPr>
              <w:jc w:val="center"/>
            </w:pPr>
          </w:p>
          <w:p w:rsidR="004E5F8C" w:rsidRDefault="004E5F8C" w:rsidP="00247520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47520" w:rsidRDefault="00247520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47520" w:rsidRDefault="00247520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47520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:rsidR="004E5F8C" w:rsidRPr="00195745" w:rsidRDefault="00195745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 xml:space="preserve">(enter on </w:t>
            </w:r>
            <w:r w:rsidR="00247520" w:rsidRPr="00195745">
              <w:rPr>
                <w:sz w:val="16"/>
              </w:rPr>
              <w:t>completion</w:t>
            </w:r>
            <w:r w:rsidRPr="00195745">
              <w:rPr>
                <w:sz w:val="16"/>
              </w:rPr>
              <w:t xml:space="preserve"> of the activity)</w:t>
            </w:r>
          </w:p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47520" w:rsidRPr="00247520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:rsidR="004E5F8C" w:rsidRPr="00247520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E5F8C" w:rsidTr="005E218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E5F8C" w:rsidRDefault="005E2182" w:rsidP="00195745">
            <w:r>
              <w:t>1</w:t>
            </w:r>
            <w:r w:rsidR="004E5F8C">
              <w:t>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4E5F8C" w:rsidRDefault="005E2182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B creation, .</w:t>
            </w:r>
            <w:proofErr w:type="spellStart"/>
            <w:r>
              <w:t>mdf</w:t>
            </w:r>
            <w:proofErr w:type="spellEnd"/>
            <w:r>
              <w:t xml:space="preserve"> file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5E2182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5E2182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4E5F8C" w:rsidRDefault="005E2182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4E5F8C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E5F8C" w:rsidRDefault="005E2182" w:rsidP="00195745">
            <w:r>
              <w:t>2</w:t>
            </w:r>
            <w:r w:rsidR="004E5F8C">
              <w:t>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E5F8C" w:rsidTr="005E2182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E5F8C" w:rsidRDefault="005E2182" w:rsidP="00195745">
            <w:r>
              <w:t>3</w:t>
            </w:r>
            <w:r w:rsidR="004E5F8C">
              <w:t>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4E5F8C" w:rsidRDefault="004E5F8C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E5F8C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E5F8C" w:rsidRDefault="005E2182" w:rsidP="00195745">
            <w:r>
              <w:t>4</w:t>
            </w:r>
            <w:r w:rsidR="004E5F8C">
              <w:t>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4E5F8C" w:rsidRDefault="004E5F8C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95745" w:rsidTr="005E2182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195745" w:rsidRDefault="00195745" w:rsidP="00195745">
            <w:pPr>
              <w:rPr>
                <w:u w:val="single"/>
              </w:rPr>
            </w:pPr>
          </w:p>
          <w:p w:rsidR="00195745" w:rsidRPr="00195745" w:rsidRDefault="00195745" w:rsidP="00195745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:rsidR="008308E3" w:rsidRDefault="005E2182"/>
    <w:p w:rsidR="005E2182" w:rsidRDefault="005E2182">
      <w:r>
        <w:br w:type="page"/>
      </w:r>
    </w:p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5E2182" w:rsidTr="00B000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5E2182" w:rsidRPr="009C73E5" w:rsidRDefault="005E2182" w:rsidP="00B000D4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lastRenderedPageBreak/>
              <w:t>NTEC Project Activity Record</w:t>
            </w:r>
          </w:p>
        </w:tc>
      </w:tr>
      <w:tr w:rsidR="005E2182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5E2182" w:rsidRPr="00982645" w:rsidRDefault="005E2182" w:rsidP="00B000D4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5E2182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:rsidR="005E2182" w:rsidRDefault="005E2182" w:rsidP="00B000D4">
            <w:r>
              <w:t>Student Name: Liana Pak</w:t>
            </w:r>
          </w:p>
        </w:tc>
        <w:tc>
          <w:tcPr>
            <w:tcW w:w="4739" w:type="dxa"/>
            <w:gridSpan w:val="4"/>
          </w:tcPr>
          <w:p w:rsidR="005E2182" w:rsidRPr="009C73E5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26.</w:t>
            </w:r>
            <w:r>
              <w:rPr>
                <w:b/>
              </w:rPr>
              <w:t>0</w:t>
            </w:r>
            <w:r>
              <w:rPr>
                <w:b/>
              </w:rPr>
              <w:t>2</w:t>
            </w:r>
            <w:r>
              <w:rPr>
                <w:b/>
              </w:rPr>
              <w:t>.2018</w:t>
            </w:r>
          </w:p>
        </w:tc>
      </w:tr>
      <w:tr w:rsidR="005E2182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5E2182" w:rsidRDefault="005E2182" w:rsidP="00B000D4">
            <w:r>
              <w:t>Course code and Name: DC304: Object Oriented System Analysis and Design</w:t>
            </w:r>
          </w:p>
        </w:tc>
      </w:tr>
      <w:tr w:rsidR="005E2182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5E2182" w:rsidRDefault="005E2182" w:rsidP="00B000D4">
            <w:r>
              <w:t>List all activities that you will undertake in relation to the project in the coming week.</w:t>
            </w:r>
          </w:p>
        </w:tc>
      </w:tr>
      <w:tr w:rsidR="005E2182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B000D4">
            <w:pPr>
              <w:jc w:val="center"/>
            </w:pPr>
          </w:p>
          <w:p w:rsidR="005E2182" w:rsidRDefault="005E2182" w:rsidP="00B000D4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:rsidR="005E2182" w:rsidRPr="00195745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Pr="00247520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:rsidR="005E2182" w:rsidRPr="00247520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5E2182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awing Use Case Diagram</w:t>
            </w:r>
          </w:p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5E2182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awing ER-diagram, define data types</w:t>
            </w:r>
          </w:p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5E2182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5E2182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:rsidTr="00B000D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5E2182">
            <w:r>
              <w:t>5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5E2182">
            <w:r>
              <w:t>6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:rsidTr="00B000D4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5E2182">
            <w:r>
              <w:t>7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5E2182">
            <w:r>
              <w:t>8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:rsidTr="00B000D4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5E2182" w:rsidRDefault="005E2182" w:rsidP="005E2182">
            <w:pPr>
              <w:rPr>
                <w:u w:val="single"/>
              </w:rPr>
            </w:pPr>
          </w:p>
          <w:p w:rsidR="005E2182" w:rsidRPr="00195745" w:rsidRDefault="005E2182" w:rsidP="005E2182">
            <w:pPr>
              <w:rPr>
                <w:u w:val="single"/>
              </w:rPr>
            </w:pPr>
            <w:r w:rsidRPr="00195745">
              <w:rPr>
                <w:u w:val="single"/>
              </w:rPr>
              <w:t>Lecture</w:t>
            </w:r>
            <w:bookmarkStart w:id="0" w:name="_GoBack"/>
            <w:bookmarkEnd w:id="0"/>
            <w:r w:rsidRPr="00195745">
              <w:rPr>
                <w:u w:val="single"/>
              </w:rPr>
              <w:t>r comments</w:t>
            </w:r>
          </w:p>
        </w:tc>
      </w:tr>
    </w:tbl>
    <w:p w:rsidR="005E2182" w:rsidRDefault="005E2182"/>
    <w:p w:rsidR="005E2182" w:rsidRDefault="005E2182">
      <w:r>
        <w:br w:type="page"/>
      </w:r>
    </w:p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5E2182" w:rsidTr="00B000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5E2182" w:rsidRPr="009C73E5" w:rsidRDefault="005E2182" w:rsidP="00B000D4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lastRenderedPageBreak/>
              <w:t>NTEC Project Activity Record</w:t>
            </w:r>
          </w:p>
        </w:tc>
      </w:tr>
      <w:tr w:rsidR="005E2182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5E2182" w:rsidRPr="00982645" w:rsidRDefault="005E2182" w:rsidP="00B000D4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5E2182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:rsidR="005E2182" w:rsidRDefault="005E2182" w:rsidP="00B000D4">
            <w:r>
              <w:t>Student Name: Liana Pak</w:t>
            </w:r>
          </w:p>
        </w:tc>
        <w:tc>
          <w:tcPr>
            <w:tcW w:w="4739" w:type="dxa"/>
            <w:gridSpan w:val="4"/>
          </w:tcPr>
          <w:p w:rsidR="005E2182" w:rsidRPr="009C73E5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19</w:t>
            </w:r>
            <w:r>
              <w:rPr>
                <w:b/>
              </w:rPr>
              <w:t>.02.2018</w:t>
            </w:r>
          </w:p>
        </w:tc>
      </w:tr>
      <w:tr w:rsidR="005E2182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5E2182" w:rsidRDefault="005E2182" w:rsidP="00B000D4">
            <w:r>
              <w:t>Course code and Name: DC304: Object Oriented System Analysis and Design</w:t>
            </w:r>
          </w:p>
        </w:tc>
      </w:tr>
      <w:tr w:rsidR="005E2182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5E2182" w:rsidRDefault="005E2182" w:rsidP="00B000D4">
            <w:r>
              <w:t>List all activities that you will undertake in relation to the project in the coming week.</w:t>
            </w:r>
          </w:p>
        </w:tc>
      </w:tr>
      <w:tr w:rsidR="005E2182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B000D4">
            <w:pPr>
              <w:jc w:val="center"/>
            </w:pPr>
          </w:p>
          <w:p w:rsidR="005E2182" w:rsidRDefault="005E2182" w:rsidP="00B000D4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:rsidR="005E2182" w:rsidRPr="00195745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Pr="00247520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:rsidR="005E2182" w:rsidRPr="00247520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:rsidR="005E2182" w:rsidRDefault="005E2182" w:rsidP="00B000D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B000D4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thering requirements</w:t>
            </w:r>
          </w:p>
          <w:p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  <w:p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B000D4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alysing requirements</w:t>
            </w:r>
          </w:p>
          <w:p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  <w:p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:rsidTr="00B000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B000D4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B000D4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:rsidTr="00B000D4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B000D4">
            <w:r>
              <w:t>5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B000D4">
            <w:r>
              <w:t>6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:rsidTr="00B000D4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B000D4">
            <w:r>
              <w:t>7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B000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:rsidTr="00B000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B000D4">
            <w:r>
              <w:t>8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B000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:rsidTr="00B000D4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5E2182" w:rsidRDefault="005E2182" w:rsidP="00B000D4">
            <w:pPr>
              <w:rPr>
                <w:u w:val="single"/>
              </w:rPr>
            </w:pPr>
          </w:p>
          <w:p w:rsidR="005E2182" w:rsidRPr="00195745" w:rsidRDefault="005E2182" w:rsidP="00B000D4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:rsidR="005E2182" w:rsidRDefault="005E2182"/>
    <w:sectPr w:rsidR="005E21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MDU2NTA1NzMxN7dQ0lEKTi0uzszPAykwrAUApKOqfiwAAAA="/>
  </w:docVars>
  <w:rsids>
    <w:rsidRoot w:val="00982645"/>
    <w:rsid w:val="00195745"/>
    <w:rsid w:val="00247520"/>
    <w:rsid w:val="002E3C2A"/>
    <w:rsid w:val="004E5F8C"/>
    <w:rsid w:val="005E2182"/>
    <w:rsid w:val="00982645"/>
    <w:rsid w:val="009C73E5"/>
    <w:rsid w:val="00C353EE"/>
    <w:rsid w:val="00CC7DA7"/>
    <w:rsid w:val="00E2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2FAD4"/>
  <w15:docId w15:val="{1F3F612C-8E47-4AFD-BC13-74F147280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4">
    <w:name w:val="Light Grid Accent 4"/>
    <w:basedOn w:val="TableNormal"/>
    <w:uiPriority w:val="62"/>
    <w:rsid w:val="009C73E5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List">
    <w:name w:val="Light List"/>
    <w:basedOn w:val="TableNormal"/>
    <w:uiPriority w:val="61"/>
    <w:rsid w:val="009C73E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a</dc:creator>
  <cp:keywords/>
  <dc:description/>
  <cp:lastModifiedBy>Liana Pak</cp:lastModifiedBy>
  <cp:revision>3</cp:revision>
  <dcterms:created xsi:type="dcterms:W3CDTF">2018-02-28T00:15:00Z</dcterms:created>
  <dcterms:modified xsi:type="dcterms:W3CDTF">2018-03-04T20:44:00Z</dcterms:modified>
</cp:coreProperties>
</file>